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7667" w:rsidRDefault="002E3904" w:rsidP="003714ED">
      <w:pPr>
        <w:jc w:val="center"/>
        <w:rPr>
          <w:sz w:val="40"/>
          <w:szCs w:val="40"/>
        </w:rPr>
      </w:pPr>
      <w:proofErr w:type="spellStart"/>
      <w:r>
        <w:rPr>
          <w:sz w:val="40"/>
          <w:szCs w:val="40"/>
        </w:rPr>
        <w:t>MikTeX</w:t>
      </w:r>
      <w:proofErr w:type="spellEnd"/>
      <w:r w:rsidR="003714ED">
        <w:rPr>
          <w:rFonts w:hint="eastAsia"/>
          <w:sz w:val="40"/>
          <w:szCs w:val="40"/>
        </w:rPr>
        <w:t>安裝手冊</w:t>
      </w:r>
    </w:p>
    <w:p w:rsidR="003714ED" w:rsidRPr="00BC7667" w:rsidRDefault="00BC7667" w:rsidP="00BC7667">
      <w:pPr>
        <w:jc w:val="right"/>
        <w:rPr>
          <w:sz w:val="18"/>
          <w:szCs w:val="18"/>
        </w:rPr>
      </w:pPr>
      <w:r>
        <w:rPr>
          <w:rFonts w:hint="eastAsia"/>
          <w:sz w:val="40"/>
          <w:szCs w:val="40"/>
        </w:rPr>
        <w:t xml:space="preserve"> </w:t>
      </w:r>
      <w:r w:rsidR="00246446">
        <w:rPr>
          <w:rFonts w:hint="eastAsia"/>
          <w:sz w:val="18"/>
          <w:szCs w:val="18"/>
        </w:rPr>
        <w:t>2017.7</w:t>
      </w:r>
      <w:r w:rsidRPr="00BC7667">
        <w:rPr>
          <w:rFonts w:hint="eastAsia"/>
          <w:sz w:val="18"/>
          <w:szCs w:val="18"/>
        </w:rPr>
        <w:t>.</w:t>
      </w:r>
      <w:r w:rsidR="00012261">
        <w:rPr>
          <w:sz w:val="18"/>
          <w:szCs w:val="18"/>
        </w:rPr>
        <w:t>7</w:t>
      </w:r>
      <w:r w:rsidRPr="00BC7667">
        <w:rPr>
          <w:rFonts w:hint="eastAsia"/>
          <w:sz w:val="18"/>
          <w:szCs w:val="18"/>
        </w:rPr>
        <w:t>編譯</w:t>
      </w:r>
    </w:p>
    <w:p w:rsidR="002A03EC" w:rsidRPr="00B94BA6" w:rsidRDefault="004D7874" w:rsidP="002A03EC">
      <w:pPr>
        <w:rPr>
          <w:b/>
        </w:rPr>
      </w:pPr>
      <w:r w:rsidRPr="00B94BA6">
        <w:rPr>
          <w:rFonts w:hint="eastAsia"/>
          <w:b/>
        </w:rPr>
        <w:t>安裝步驟</w:t>
      </w:r>
      <w:r w:rsidR="002A03EC" w:rsidRPr="00B94BA6">
        <w:rPr>
          <w:rFonts w:hint="eastAsia"/>
          <w:b/>
        </w:rPr>
        <w:t>：</w:t>
      </w:r>
    </w:p>
    <w:p w:rsidR="002A03EC" w:rsidRDefault="0011491C" w:rsidP="00247CFD">
      <w:pPr>
        <w:pStyle w:val="a3"/>
        <w:keepLines/>
        <w:numPr>
          <w:ilvl w:val="0"/>
          <w:numId w:val="1"/>
        </w:numPr>
      </w:pPr>
      <w:r>
        <w:rPr>
          <w:rFonts w:hint="eastAsia"/>
        </w:rPr>
        <w:t>請執行</w:t>
      </w:r>
      <w:proofErr w:type="spellStart"/>
      <w:r w:rsidR="00247CFD" w:rsidRPr="00247CFD">
        <w:t>TeX</w:t>
      </w:r>
      <w:proofErr w:type="spellEnd"/>
      <w:r w:rsidR="00247CFD" w:rsidRPr="00247CFD">
        <w:t xml:space="preserve"> Live 2017-windows.exe</w:t>
      </w:r>
      <w:r w:rsidR="00351912">
        <w:br/>
      </w:r>
      <w:r w:rsidR="00150B7A">
        <w:rPr>
          <w:noProof/>
        </w:rPr>
        <w:drawing>
          <wp:inline distT="0" distB="0" distL="0" distR="0" wp14:anchorId="47067CE5" wp14:editId="0EEEB945">
            <wp:extent cx="5328000" cy="3322800"/>
            <wp:effectExtent l="0" t="0" r="6350" b="0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328000" cy="332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2C94" w:rsidRDefault="008551D5" w:rsidP="00553F3F">
      <w:pPr>
        <w:pStyle w:val="a3"/>
        <w:keepLines/>
        <w:numPr>
          <w:ilvl w:val="0"/>
          <w:numId w:val="1"/>
        </w:numPr>
        <w:ind w:left="482" w:hanging="482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A2FBD39" wp14:editId="247B17F7">
                <wp:simplePos x="0" y="0"/>
                <wp:positionH relativeFrom="column">
                  <wp:posOffset>3238500</wp:posOffset>
                </wp:positionH>
                <wp:positionV relativeFrom="paragraph">
                  <wp:posOffset>2766695</wp:posOffset>
                </wp:positionV>
                <wp:extent cx="1219200" cy="333375"/>
                <wp:effectExtent l="0" t="0" r="19050" b="28575"/>
                <wp:wrapNone/>
                <wp:docPr id="5" name="橢圓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9200" cy="333375"/>
                        </a:xfrm>
                        <a:prstGeom prst="ellipse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CEA11F0" id="橢圓 5" o:spid="_x0000_s1026" style="position:absolute;margin-left:255pt;margin-top:217.85pt;width:96pt;height:26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" filled="f" strokecolor="red" strokeweight="2pt">
                <v:stroke joinstyle="miter"/>
              </v:oval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C335721" wp14:editId="38A26687">
                <wp:simplePos x="0" y="0"/>
                <wp:positionH relativeFrom="margin">
                  <wp:align>left</wp:align>
                </wp:positionH>
                <wp:positionV relativeFrom="paragraph">
                  <wp:posOffset>1202690</wp:posOffset>
                </wp:positionV>
                <wp:extent cx="1962150" cy="266700"/>
                <wp:effectExtent l="0" t="0" r="19050" b="19050"/>
                <wp:wrapNone/>
                <wp:docPr id="4" name="橢圓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62150" cy="266700"/>
                        </a:xfrm>
                        <a:prstGeom prst="ellipse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579B6E0" id="橢圓 4" o:spid="_x0000_s1026" style="position:absolute;margin-left:0;margin-top:94.7pt;width:154.5pt;height:21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" filled="f" strokecolor="red" strokeweight="2pt">
                <v:stroke joinstyle="miter"/>
                <w10:wrap anchorx="margin"/>
              </v:oval>
            </w:pict>
          </mc:Fallback>
        </mc:AlternateContent>
      </w:r>
      <w:r w:rsidR="00C27263" w:rsidRPr="00F67EA4">
        <w:rPr>
          <w:rFonts w:hint="eastAsia"/>
        </w:rPr>
        <w:t>在第一個頁面</w:t>
      </w:r>
      <w:r w:rsidR="00C27263">
        <w:rPr>
          <w:rFonts w:hint="eastAsia"/>
        </w:rPr>
        <w:t xml:space="preserve"> </w:t>
      </w:r>
      <w:r w:rsidR="00C27263">
        <w:rPr>
          <w:rFonts w:hint="eastAsia"/>
        </w:rPr>
        <w:t>勾選</w:t>
      </w:r>
      <w:r w:rsidR="00C27263">
        <w:rPr>
          <w:rFonts w:hint="eastAsia"/>
        </w:rPr>
        <w:t xml:space="preserve"> </w:t>
      </w:r>
      <w:r w:rsidR="00C27263">
        <w:t>“</w:t>
      </w:r>
      <w:r>
        <w:t>Simple install (big)</w:t>
      </w:r>
      <w:r w:rsidR="00C27263">
        <w:t>”</w:t>
      </w:r>
      <w:r w:rsidR="00C27263">
        <w:rPr>
          <w:rFonts w:hint="eastAsia"/>
        </w:rPr>
        <w:t xml:space="preserve"> </w:t>
      </w:r>
      <w:r w:rsidR="00C27263">
        <w:rPr>
          <w:rFonts w:hint="eastAsia"/>
        </w:rPr>
        <w:t>後</w:t>
      </w:r>
      <w:r w:rsidR="00C27263" w:rsidRPr="00F67EA4">
        <w:rPr>
          <w:rFonts w:hint="eastAsia"/>
        </w:rPr>
        <w:t>按下</w:t>
      </w:r>
      <w:r w:rsidR="00C27263" w:rsidRPr="00F67EA4">
        <w:rPr>
          <w:rFonts w:hint="eastAsia"/>
        </w:rPr>
        <w:t xml:space="preserve"> </w:t>
      </w:r>
      <w:r w:rsidR="00C27263" w:rsidRPr="00F67EA4">
        <w:rPr>
          <w:rFonts w:hint="eastAsia"/>
        </w:rPr>
        <w:t>“</w:t>
      </w:r>
      <w:r>
        <w:rPr>
          <w:rFonts w:hint="eastAsia"/>
        </w:rPr>
        <w:t>N</w:t>
      </w:r>
      <w:r>
        <w:t>ext</w:t>
      </w:r>
      <w:r w:rsidR="00C27263" w:rsidRPr="00F67EA4">
        <w:rPr>
          <w:rFonts w:hint="eastAsia"/>
        </w:rPr>
        <w:t>”</w:t>
      </w:r>
      <w:r w:rsidR="00553F3F">
        <w:br/>
      </w:r>
      <w:r>
        <w:rPr>
          <w:noProof/>
        </w:rPr>
        <w:drawing>
          <wp:inline distT="0" distB="0" distL="0" distR="0" wp14:anchorId="57F6FB73" wp14:editId="1D3B871A">
            <wp:extent cx="4019550" cy="2762250"/>
            <wp:effectExtent l="0" t="0" r="0" b="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019550" cy="2762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53F3F" w:rsidRDefault="002408AD" w:rsidP="00570D5A">
      <w:pPr>
        <w:pStyle w:val="a3"/>
        <w:keepLines/>
        <w:numPr>
          <w:ilvl w:val="0"/>
          <w:numId w:val="1"/>
        </w:numPr>
      </w:pPr>
      <w:r>
        <w:rPr>
          <w:rFonts w:hint="eastAsia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E0B6E0E" wp14:editId="0789EBDA">
                <wp:simplePos x="0" y="0"/>
                <wp:positionH relativeFrom="column">
                  <wp:posOffset>3248025</wp:posOffset>
                </wp:positionH>
                <wp:positionV relativeFrom="paragraph">
                  <wp:posOffset>2771775</wp:posOffset>
                </wp:positionV>
                <wp:extent cx="1219200" cy="333375"/>
                <wp:effectExtent l="0" t="0" r="19050" b="28575"/>
                <wp:wrapNone/>
                <wp:docPr id="17" name="橢圓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9200" cy="333375"/>
                        </a:xfrm>
                        <a:prstGeom prst="ellipse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FF00FED" id="橢圓 17" o:spid="_x0000_s1026" style="position:absolute;margin-left:255.75pt;margin-top:218.25pt;width:96pt;height:26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" filled="f" strokecolor="red" strokeweight="2pt">
                <v:stroke joinstyle="miter"/>
              </v:oval>
            </w:pict>
          </mc:Fallback>
        </mc:AlternateContent>
      </w:r>
      <w:r w:rsidR="00553F3F">
        <w:rPr>
          <w:rFonts w:hint="eastAsia"/>
        </w:rPr>
        <w:t>在第二</w:t>
      </w:r>
      <w:proofErr w:type="gramStart"/>
      <w:r w:rsidR="00553F3F">
        <w:rPr>
          <w:rFonts w:hint="eastAsia"/>
        </w:rPr>
        <w:t>個</w:t>
      </w:r>
      <w:proofErr w:type="gramEnd"/>
      <w:r w:rsidR="00553F3F">
        <w:rPr>
          <w:rFonts w:hint="eastAsia"/>
        </w:rPr>
        <w:t>畫面</w:t>
      </w:r>
      <w:r w:rsidR="009F1D2D">
        <w:rPr>
          <w:rFonts w:hint="eastAsia"/>
        </w:rPr>
        <w:t>按下</w:t>
      </w:r>
      <w:r w:rsidR="009F1D2D">
        <w:rPr>
          <w:rFonts w:hint="eastAsia"/>
        </w:rPr>
        <w:t xml:space="preserve"> </w:t>
      </w:r>
      <w:r w:rsidR="009F1D2D">
        <w:t>“</w:t>
      </w:r>
      <w:r>
        <w:t>Install</w:t>
      </w:r>
      <w:r w:rsidR="009F1D2D">
        <w:t>”</w:t>
      </w:r>
      <w:r w:rsidR="009F1D2D">
        <w:br/>
      </w:r>
      <w:r>
        <w:rPr>
          <w:noProof/>
        </w:rPr>
        <w:drawing>
          <wp:inline distT="0" distB="0" distL="0" distR="0" wp14:anchorId="1C992709" wp14:editId="252A5FA5">
            <wp:extent cx="4019550" cy="2762250"/>
            <wp:effectExtent l="0" t="0" r="0" b="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019550" cy="2762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1D2D" w:rsidRDefault="009F1D2D" w:rsidP="00553F3F">
      <w:pPr>
        <w:pStyle w:val="a3"/>
        <w:keepLines/>
        <w:numPr>
          <w:ilvl w:val="0"/>
          <w:numId w:val="1"/>
        </w:numPr>
        <w:ind w:left="482" w:hanging="482"/>
      </w:pPr>
      <w:r>
        <w:rPr>
          <w:rFonts w:hint="eastAsia"/>
        </w:rPr>
        <w:t>在第三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>畫面</w:t>
      </w:r>
      <w:r w:rsidR="002408AD">
        <w:rPr>
          <w:rFonts w:hint="eastAsia"/>
        </w:rPr>
        <w:t>等待解壓縮</w:t>
      </w:r>
      <w:r w:rsidR="002408AD" w:rsidRPr="00D16A5F">
        <w:rPr>
          <w:rFonts w:hint="eastAsia"/>
        </w:rPr>
        <w:t>完</w:t>
      </w:r>
      <w:r>
        <w:br/>
      </w:r>
      <w:r w:rsidR="002408AD">
        <w:rPr>
          <w:noProof/>
        </w:rPr>
        <w:drawing>
          <wp:inline distT="0" distB="0" distL="0" distR="0" wp14:anchorId="5DA3486C" wp14:editId="0D19B9E8">
            <wp:extent cx="4019550" cy="2762250"/>
            <wp:effectExtent l="0" t="0" r="0" b="0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19550" cy="2762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70D5A">
        <w:rPr>
          <w:noProof/>
        </w:rPr>
        <w:t xml:space="preserve"> </w:t>
      </w:r>
    </w:p>
    <w:p w:rsidR="009F1D2D" w:rsidRDefault="001D573C" w:rsidP="00553F3F">
      <w:pPr>
        <w:pStyle w:val="a3"/>
        <w:keepLines/>
        <w:numPr>
          <w:ilvl w:val="0"/>
          <w:numId w:val="1"/>
        </w:numPr>
        <w:ind w:left="482" w:hanging="482"/>
      </w:pPr>
      <w:r>
        <w:rPr>
          <w:rFonts w:hint="eastAsia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8414773" wp14:editId="1B5ECAAA">
                <wp:simplePos x="0" y="0"/>
                <wp:positionH relativeFrom="column">
                  <wp:posOffset>5257800</wp:posOffset>
                </wp:positionH>
                <wp:positionV relativeFrom="paragraph">
                  <wp:posOffset>4057650</wp:posOffset>
                </wp:positionV>
                <wp:extent cx="1219200" cy="333375"/>
                <wp:effectExtent l="0" t="0" r="19050" b="28575"/>
                <wp:wrapNone/>
                <wp:docPr id="3" name="橢圓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9200" cy="333375"/>
                        </a:xfrm>
                        <a:prstGeom prst="ellipse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8BC6E3A" id="橢圓 3" o:spid="_x0000_s1026" style="position:absolute;margin-left:414pt;margin-top:319.5pt;width:96pt;height:26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" filled="f" strokecolor="red" strokeweight="2pt">
                <v:stroke joinstyle="miter"/>
              </v:oval>
            </w:pict>
          </mc:Fallback>
        </mc:AlternateContent>
      </w:r>
      <w:r w:rsidR="009F1D2D">
        <w:rPr>
          <w:rFonts w:hint="eastAsia"/>
        </w:rPr>
        <w:t>在第四</w:t>
      </w:r>
      <w:proofErr w:type="gramStart"/>
      <w:r w:rsidR="009F1D2D">
        <w:rPr>
          <w:rFonts w:hint="eastAsia"/>
        </w:rPr>
        <w:t>個</w:t>
      </w:r>
      <w:proofErr w:type="gramEnd"/>
      <w:r w:rsidR="009F1D2D">
        <w:rPr>
          <w:rFonts w:hint="eastAsia"/>
        </w:rPr>
        <w:t>畫面</w:t>
      </w:r>
      <w:r w:rsidR="00570D5A">
        <w:rPr>
          <w:rFonts w:hint="eastAsia"/>
        </w:rPr>
        <w:t>按下</w:t>
      </w:r>
      <w:r w:rsidR="00570D5A">
        <w:rPr>
          <w:rFonts w:hint="eastAsia"/>
        </w:rPr>
        <w:t xml:space="preserve"> </w:t>
      </w:r>
      <w:r w:rsidR="00570D5A">
        <w:t>“</w:t>
      </w:r>
      <w:r w:rsidR="00570D5A" w:rsidRPr="00570D5A">
        <w:rPr>
          <w:rFonts w:hint="eastAsia"/>
        </w:rPr>
        <w:t>下一步</w:t>
      </w:r>
      <w:r w:rsidR="00570D5A">
        <w:t>”</w:t>
      </w:r>
      <w:r w:rsidR="00BE1DE1">
        <w:br/>
      </w:r>
      <w:r w:rsidR="002408AD">
        <w:rPr>
          <w:noProof/>
        </w:rPr>
        <w:drawing>
          <wp:inline distT="0" distB="0" distL="0" distR="0" wp14:anchorId="06F4E85A" wp14:editId="540CEC63">
            <wp:extent cx="6300000" cy="4402800"/>
            <wp:effectExtent l="0" t="0" r="5715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300000" cy="440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1D2D" w:rsidRDefault="001D573C" w:rsidP="00553F3F">
      <w:pPr>
        <w:pStyle w:val="a3"/>
        <w:keepLines/>
        <w:numPr>
          <w:ilvl w:val="0"/>
          <w:numId w:val="1"/>
        </w:numPr>
        <w:ind w:left="482" w:hanging="482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7CE86D8" wp14:editId="6917D23A">
                <wp:simplePos x="0" y="0"/>
                <wp:positionH relativeFrom="column">
                  <wp:posOffset>5257800</wp:posOffset>
                </wp:positionH>
                <wp:positionV relativeFrom="paragraph">
                  <wp:posOffset>4056380</wp:posOffset>
                </wp:positionV>
                <wp:extent cx="1219200" cy="333375"/>
                <wp:effectExtent l="0" t="0" r="19050" b="28575"/>
                <wp:wrapNone/>
                <wp:docPr id="6" name="橢圓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9200" cy="333375"/>
                        </a:xfrm>
                        <a:prstGeom prst="ellipse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708E695" id="橢圓 6" o:spid="_x0000_s1026" style="position:absolute;margin-left:414pt;margin-top:319.4pt;width:96pt;height:26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" filled="f" strokecolor="red" strokeweight="2pt">
                <v:stroke joinstyle="miter"/>
              </v:oval>
            </w:pict>
          </mc:Fallback>
        </mc:AlternateContent>
      </w:r>
      <w:r w:rsidR="009F1D2D">
        <w:rPr>
          <w:rFonts w:hint="eastAsia"/>
        </w:rPr>
        <w:t>在第五</w:t>
      </w:r>
      <w:proofErr w:type="gramStart"/>
      <w:r w:rsidR="009F1D2D">
        <w:rPr>
          <w:rFonts w:hint="eastAsia"/>
        </w:rPr>
        <w:t>個</w:t>
      </w:r>
      <w:proofErr w:type="gramEnd"/>
      <w:r w:rsidR="009F1D2D">
        <w:rPr>
          <w:rFonts w:hint="eastAsia"/>
        </w:rPr>
        <w:t>畫面</w:t>
      </w:r>
      <w:r w:rsidR="007010A0">
        <w:rPr>
          <w:rFonts w:hint="eastAsia"/>
        </w:rPr>
        <w:t>按下</w:t>
      </w:r>
      <w:r w:rsidR="007010A0">
        <w:rPr>
          <w:rFonts w:hint="eastAsia"/>
        </w:rPr>
        <w:t xml:space="preserve"> </w:t>
      </w:r>
      <w:r w:rsidR="007010A0">
        <w:t>“</w:t>
      </w:r>
      <w:r w:rsidR="007010A0" w:rsidRPr="00570D5A">
        <w:rPr>
          <w:rFonts w:hint="eastAsia"/>
        </w:rPr>
        <w:t>下一步</w:t>
      </w:r>
      <w:r w:rsidR="007010A0">
        <w:t>”</w:t>
      </w:r>
      <w:r w:rsidR="009F1D2D">
        <w:br/>
      </w:r>
      <w:r w:rsidR="007010A0">
        <w:rPr>
          <w:noProof/>
        </w:rPr>
        <w:drawing>
          <wp:inline distT="0" distB="0" distL="0" distR="0" wp14:anchorId="26035F9C" wp14:editId="2D5B95B4">
            <wp:extent cx="6296400" cy="4402800"/>
            <wp:effectExtent l="0" t="0" r="0" b="0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96400" cy="440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B1A95" w:rsidRDefault="001D573C" w:rsidP="00553F3F">
      <w:pPr>
        <w:pStyle w:val="a3"/>
        <w:keepLines/>
        <w:numPr>
          <w:ilvl w:val="0"/>
          <w:numId w:val="1"/>
        </w:numPr>
        <w:ind w:left="482" w:hanging="482"/>
      </w:pPr>
      <w:r>
        <w:rPr>
          <w:rFonts w:hint="eastAsia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7CE86D8" wp14:editId="6917D23A">
                <wp:simplePos x="0" y="0"/>
                <wp:positionH relativeFrom="column">
                  <wp:posOffset>5257800</wp:posOffset>
                </wp:positionH>
                <wp:positionV relativeFrom="paragraph">
                  <wp:posOffset>4057650</wp:posOffset>
                </wp:positionV>
                <wp:extent cx="1219200" cy="333375"/>
                <wp:effectExtent l="0" t="0" r="19050" b="28575"/>
                <wp:wrapNone/>
                <wp:docPr id="7" name="橢圓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9200" cy="333375"/>
                        </a:xfrm>
                        <a:prstGeom prst="ellipse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8F9E46E" id="橢圓 7" o:spid="_x0000_s1026" style="position:absolute;margin-left:414pt;margin-top:319.5pt;width:96pt;height:26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" filled="f" strokecolor="red" strokeweight="2pt">
                <v:stroke joinstyle="miter"/>
              </v:oval>
            </w:pict>
          </mc:Fallback>
        </mc:AlternateContent>
      </w:r>
      <w:r w:rsidR="006B1A95" w:rsidRPr="00D16A5F">
        <w:rPr>
          <w:rFonts w:hint="eastAsia"/>
        </w:rPr>
        <w:t>在第</w:t>
      </w:r>
      <w:r w:rsidR="006B1A95">
        <w:rPr>
          <w:rFonts w:hint="eastAsia"/>
        </w:rPr>
        <w:t>六</w:t>
      </w:r>
      <w:proofErr w:type="gramStart"/>
      <w:r w:rsidR="006B1A95" w:rsidRPr="00D16A5F">
        <w:rPr>
          <w:rFonts w:hint="eastAsia"/>
        </w:rPr>
        <w:t>個</w:t>
      </w:r>
      <w:proofErr w:type="gramEnd"/>
      <w:r w:rsidR="006B1A95" w:rsidRPr="00D16A5F">
        <w:rPr>
          <w:rFonts w:hint="eastAsia"/>
        </w:rPr>
        <w:t>畫面</w:t>
      </w:r>
      <w:r w:rsidR="007010A0">
        <w:rPr>
          <w:rFonts w:hint="eastAsia"/>
        </w:rPr>
        <w:t>按下</w:t>
      </w:r>
      <w:r w:rsidR="007010A0">
        <w:rPr>
          <w:rFonts w:hint="eastAsia"/>
        </w:rPr>
        <w:t xml:space="preserve"> </w:t>
      </w:r>
      <w:r w:rsidR="007010A0">
        <w:t>“</w:t>
      </w:r>
      <w:r w:rsidR="007010A0" w:rsidRPr="00570D5A">
        <w:rPr>
          <w:rFonts w:hint="eastAsia"/>
        </w:rPr>
        <w:t>下一步</w:t>
      </w:r>
      <w:r w:rsidR="007010A0">
        <w:t>”</w:t>
      </w:r>
      <w:r w:rsidR="006826D6">
        <w:br/>
      </w:r>
      <w:r w:rsidR="007010A0">
        <w:rPr>
          <w:noProof/>
        </w:rPr>
        <w:drawing>
          <wp:inline distT="0" distB="0" distL="0" distR="0" wp14:anchorId="1851DB33" wp14:editId="690AABF7">
            <wp:extent cx="6296400" cy="4402800"/>
            <wp:effectExtent l="0" t="0" r="0" b="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296400" cy="440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7918" w:rsidRDefault="001D573C" w:rsidP="00553F3F">
      <w:pPr>
        <w:pStyle w:val="a3"/>
        <w:keepLines/>
        <w:numPr>
          <w:ilvl w:val="0"/>
          <w:numId w:val="1"/>
        </w:numPr>
        <w:ind w:left="482" w:hanging="482"/>
      </w:pPr>
      <w:r>
        <w:rPr>
          <w:rFonts w:hint="eastAsia"/>
          <w:noProof/>
        </w:rPr>
        <w:lastRenderedPageBreak/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7CE86D8" wp14:editId="6917D23A">
                <wp:simplePos x="0" y="0"/>
                <wp:positionH relativeFrom="column">
                  <wp:posOffset>5562600</wp:posOffset>
                </wp:positionH>
                <wp:positionV relativeFrom="paragraph">
                  <wp:posOffset>4260850</wp:posOffset>
                </wp:positionV>
                <wp:extent cx="1219200" cy="333375"/>
                <wp:effectExtent l="0" t="0" r="19050" b="28575"/>
                <wp:wrapNone/>
                <wp:docPr id="8" name="橢圓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9200" cy="333375"/>
                        </a:xfrm>
                        <a:prstGeom prst="ellipse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DCFE5CC" id="橢圓 8" o:spid="_x0000_s1026" style="position:absolute;margin-left:438pt;margin-top:335.5pt;width:96pt;height:26.2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" filled="f" strokecolor="red" strokeweight="2pt">
                <v:stroke joinstyle="miter"/>
              </v:oval>
            </w:pict>
          </mc:Fallback>
        </mc:AlternateContent>
      </w:r>
      <w:r w:rsidR="007010A0">
        <w:rPr>
          <w:rFonts w:hint="eastAsia"/>
        </w:rPr>
        <w:t>在第七</w:t>
      </w:r>
      <w:proofErr w:type="gramStart"/>
      <w:r w:rsidR="007010A0">
        <w:rPr>
          <w:rFonts w:hint="eastAsia"/>
        </w:rPr>
        <w:t>個</w:t>
      </w:r>
      <w:proofErr w:type="gramEnd"/>
      <w:r w:rsidR="007010A0">
        <w:rPr>
          <w:rFonts w:hint="eastAsia"/>
        </w:rPr>
        <w:t>畫面</w:t>
      </w:r>
      <w:r w:rsidR="002F5D1A">
        <w:rPr>
          <w:rFonts w:hint="eastAsia"/>
        </w:rPr>
        <w:t>按下</w:t>
      </w:r>
      <w:r w:rsidR="002F5D1A">
        <w:rPr>
          <w:rFonts w:hint="eastAsia"/>
        </w:rPr>
        <w:t xml:space="preserve"> </w:t>
      </w:r>
      <w:r w:rsidR="002F5D1A">
        <w:t>“</w:t>
      </w:r>
      <w:r w:rsidR="002F5D1A">
        <w:rPr>
          <w:rFonts w:hint="eastAsia"/>
        </w:rPr>
        <w:t>安裝</w:t>
      </w:r>
      <w:r w:rsidR="002F5D1A">
        <w:t>”</w:t>
      </w:r>
      <w:r w:rsidR="007010A0">
        <w:br/>
      </w:r>
      <w:r w:rsidR="002F5D1A">
        <w:rPr>
          <w:noProof/>
        </w:rPr>
        <w:drawing>
          <wp:inline distT="0" distB="0" distL="0" distR="0" wp14:anchorId="1A3CCA0B" wp14:editId="794A5240">
            <wp:extent cx="6645910" cy="4648200"/>
            <wp:effectExtent l="0" t="0" r="2540" b="0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64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5D1A" w:rsidRDefault="002F5D1A" w:rsidP="00553F3F">
      <w:pPr>
        <w:pStyle w:val="a3"/>
        <w:keepLines/>
        <w:numPr>
          <w:ilvl w:val="0"/>
          <w:numId w:val="1"/>
        </w:numPr>
        <w:ind w:left="482" w:hanging="482"/>
      </w:pPr>
      <w:r>
        <w:rPr>
          <w:rFonts w:hint="eastAsia"/>
        </w:rPr>
        <w:t>在第八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>畫面等待安裝</w:t>
      </w:r>
      <w:r w:rsidRPr="00D16A5F">
        <w:rPr>
          <w:rFonts w:hint="eastAsia"/>
        </w:rPr>
        <w:t>完</w:t>
      </w:r>
      <w:r w:rsidR="009B773C" w:rsidRPr="009B773C">
        <w:rPr>
          <w:rFonts w:hint="eastAsia"/>
          <w:color w:val="FF0000"/>
        </w:rPr>
        <w:t>（</w:t>
      </w:r>
      <w:r w:rsidR="00142922">
        <w:rPr>
          <w:rFonts w:hint="eastAsia"/>
          <w:color w:val="FF0000"/>
        </w:rPr>
        <w:t>依網路速度而定，</w:t>
      </w:r>
      <w:r w:rsidR="009B773C" w:rsidRPr="009B773C">
        <w:rPr>
          <w:rFonts w:hint="eastAsia"/>
          <w:color w:val="FF0000"/>
        </w:rPr>
        <w:t>大約需要</w:t>
      </w:r>
      <w:r w:rsidR="009B773C" w:rsidRPr="009B773C">
        <w:rPr>
          <w:rFonts w:hint="eastAsia"/>
          <w:color w:val="FF0000"/>
        </w:rPr>
        <w:t>40</w:t>
      </w:r>
      <w:r w:rsidR="009B773C" w:rsidRPr="009B773C">
        <w:rPr>
          <w:rFonts w:hint="eastAsia"/>
          <w:color w:val="FF0000"/>
        </w:rPr>
        <w:t>至</w:t>
      </w:r>
      <w:r w:rsidR="009B773C" w:rsidRPr="009B773C">
        <w:rPr>
          <w:color w:val="FF0000"/>
        </w:rPr>
        <w:t>60</w:t>
      </w:r>
      <w:r w:rsidR="009B773C" w:rsidRPr="009B773C">
        <w:rPr>
          <w:rFonts w:hint="eastAsia"/>
          <w:color w:val="FF0000"/>
        </w:rPr>
        <w:t>分鐘）</w:t>
      </w:r>
      <w:r>
        <w:br/>
      </w:r>
      <w:r>
        <w:rPr>
          <w:noProof/>
        </w:rPr>
        <w:drawing>
          <wp:inline distT="0" distB="0" distL="0" distR="0" wp14:anchorId="7745F126" wp14:editId="38A45466">
            <wp:extent cx="5572125" cy="3505200"/>
            <wp:effectExtent l="0" t="0" r="9525" b="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72125" cy="350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5D1A" w:rsidRDefault="001D573C" w:rsidP="00F746EF">
      <w:pPr>
        <w:pStyle w:val="a3"/>
        <w:keepLines/>
        <w:numPr>
          <w:ilvl w:val="0"/>
          <w:numId w:val="1"/>
        </w:numPr>
      </w:pPr>
      <w:r>
        <w:rPr>
          <w:rFonts w:hint="eastAsia"/>
          <w:noProof/>
        </w:rPr>
        <w:lastRenderedPageBreak/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7CE86D8" wp14:editId="6917D23A">
                <wp:simplePos x="0" y="0"/>
                <wp:positionH relativeFrom="column">
                  <wp:posOffset>2203450</wp:posOffset>
                </wp:positionH>
                <wp:positionV relativeFrom="paragraph">
                  <wp:posOffset>3112135</wp:posOffset>
                </wp:positionV>
                <wp:extent cx="1219200" cy="333375"/>
                <wp:effectExtent l="0" t="0" r="19050" b="28575"/>
                <wp:wrapNone/>
                <wp:docPr id="9" name="橢圓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9200" cy="333375"/>
                        </a:xfrm>
                        <a:prstGeom prst="ellipse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3ED5B0B" id="橢圓 9" o:spid="_x0000_s1026" style="position:absolute;margin-left:173.5pt;margin-top:245.05pt;width:96pt;height:26.2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" filled="f" strokecolor="red" strokeweight="2pt">
                <v:stroke joinstyle="miter"/>
              </v:oval>
            </w:pict>
          </mc:Fallback>
        </mc:AlternateContent>
      </w:r>
      <w:r w:rsidR="00F746EF">
        <w:rPr>
          <w:rFonts w:hint="eastAsia"/>
        </w:rPr>
        <w:t>在第九</w:t>
      </w:r>
      <w:proofErr w:type="gramStart"/>
      <w:r w:rsidR="00F746EF" w:rsidRPr="00F746EF">
        <w:rPr>
          <w:rFonts w:hint="eastAsia"/>
        </w:rPr>
        <w:t>個</w:t>
      </w:r>
      <w:proofErr w:type="gramEnd"/>
      <w:r w:rsidR="00F746EF" w:rsidRPr="00F746EF">
        <w:rPr>
          <w:rFonts w:hint="eastAsia"/>
        </w:rPr>
        <w:t>畫面按下“</w:t>
      </w:r>
      <w:r w:rsidR="00F746EF">
        <w:rPr>
          <w:rFonts w:hint="eastAsia"/>
        </w:rPr>
        <w:t>完成</w:t>
      </w:r>
      <w:r w:rsidR="00F746EF" w:rsidRPr="00F746EF">
        <w:rPr>
          <w:rFonts w:hint="eastAsia"/>
        </w:rPr>
        <w:t>”</w:t>
      </w:r>
      <w:r w:rsidR="00F746EF">
        <w:br/>
      </w:r>
      <w:r w:rsidR="00F746EF">
        <w:rPr>
          <w:noProof/>
        </w:rPr>
        <w:drawing>
          <wp:inline distT="0" distB="0" distL="0" distR="0" wp14:anchorId="469CC2F2" wp14:editId="5873468B">
            <wp:extent cx="5014800" cy="3153600"/>
            <wp:effectExtent l="0" t="0" r="0" b="8890"/>
            <wp:docPr id="23" name="圖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014800" cy="315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5598" w:rsidRDefault="001D573C" w:rsidP="00F746EF">
      <w:pPr>
        <w:pStyle w:val="a3"/>
        <w:keepLines/>
        <w:numPr>
          <w:ilvl w:val="0"/>
          <w:numId w:val="1"/>
        </w:numPr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7CE86D8" wp14:editId="6917D23A">
                <wp:simplePos x="0" y="0"/>
                <wp:positionH relativeFrom="column">
                  <wp:posOffset>3244850</wp:posOffset>
                </wp:positionH>
                <wp:positionV relativeFrom="paragraph">
                  <wp:posOffset>2748280</wp:posOffset>
                </wp:positionV>
                <wp:extent cx="1219200" cy="333375"/>
                <wp:effectExtent l="0" t="0" r="19050" b="28575"/>
                <wp:wrapNone/>
                <wp:docPr id="10" name="橢圓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9200" cy="333375"/>
                        </a:xfrm>
                        <a:prstGeom prst="ellipse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31D4F57" id="橢圓 10" o:spid="_x0000_s1026" style="position:absolute;margin-left:255.5pt;margin-top:216.4pt;width:96pt;height:26.2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" filled="f" strokecolor="red" strokeweight="2pt">
                <v:stroke joinstyle="miter"/>
              </v:oval>
            </w:pict>
          </mc:Fallback>
        </mc:AlternateContent>
      </w:r>
      <w:r w:rsidR="00075598">
        <w:rPr>
          <w:rFonts w:hint="eastAsia"/>
        </w:rPr>
        <w:t>在第十</w:t>
      </w:r>
      <w:proofErr w:type="gramStart"/>
      <w:r w:rsidR="00075598" w:rsidRPr="00F746EF">
        <w:rPr>
          <w:rFonts w:hint="eastAsia"/>
        </w:rPr>
        <w:t>個</w:t>
      </w:r>
      <w:proofErr w:type="gramEnd"/>
      <w:r w:rsidR="00075598" w:rsidRPr="00F746EF">
        <w:rPr>
          <w:rFonts w:hint="eastAsia"/>
        </w:rPr>
        <w:t>畫面按下“</w:t>
      </w:r>
      <w:r w:rsidR="00075598">
        <w:rPr>
          <w:rFonts w:hint="eastAsia"/>
        </w:rPr>
        <w:t>C</w:t>
      </w:r>
      <w:r w:rsidR="00075598">
        <w:t>lose</w:t>
      </w:r>
      <w:r w:rsidR="00075598" w:rsidRPr="00F746EF">
        <w:rPr>
          <w:rFonts w:hint="eastAsia"/>
        </w:rPr>
        <w:t>”結束安裝</w:t>
      </w:r>
      <w:r w:rsidR="00075598">
        <w:br/>
      </w:r>
      <w:r w:rsidR="00075598">
        <w:rPr>
          <w:noProof/>
        </w:rPr>
        <w:drawing>
          <wp:inline distT="0" distB="0" distL="0" distR="0" wp14:anchorId="7C668453" wp14:editId="0F070A1F">
            <wp:extent cx="4019550" cy="2762250"/>
            <wp:effectExtent l="0" t="0" r="0" b="0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019550" cy="2762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F41558" w:rsidRDefault="00884650" w:rsidP="002A03EC">
      <w:pPr>
        <w:rPr>
          <w:b/>
        </w:rPr>
      </w:pPr>
      <w:r w:rsidRPr="00B94BA6">
        <w:rPr>
          <w:rFonts w:hint="eastAsia"/>
          <w:b/>
        </w:rPr>
        <w:t>常見問題：</w:t>
      </w:r>
    </w:p>
    <w:p w:rsidR="000D6871" w:rsidRPr="000D6871" w:rsidRDefault="000D6871" w:rsidP="002A03EC">
      <w:r>
        <w:rPr>
          <w:rFonts w:hint="eastAsia"/>
        </w:rPr>
        <w:t>(</w:t>
      </w:r>
      <w:r>
        <w:rPr>
          <w:rFonts w:hint="eastAsia"/>
        </w:rPr>
        <w:t>待續</w:t>
      </w:r>
      <w:r>
        <w:rPr>
          <w:rFonts w:hint="eastAsia"/>
        </w:rPr>
        <w:t>)</w:t>
      </w:r>
    </w:p>
    <w:sectPr w:rsidR="000D6871" w:rsidRPr="000D6871" w:rsidSect="002A03EC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9D0F57"/>
    <w:multiLevelType w:val="hybridMultilevel"/>
    <w:tmpl w:val="6252668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56250209"/>
    <w:multiLevelType w:val="hybridMultilevel"/>
    <w:tmpl w:val="DEEED06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0tzAzNTQxNDQwNTFS0lEKTi0uzszPAykwrQUApnbL7CwAAAA="/>
  </w:docVars>
  <w:rsids>
    <w:rsidRoot w:val="005937D1"/>
    <w:rsid w:val="00012261"/>
    <w:rsid w:val="00075598"/>
    <w:rsid w:val="000B5C83"/>
    <w:rsid w:val="000D5A70"/>
    <w:rsid w:val="000D6871"/>
    <w:rsid w:val="000E003A"/>
    <w:rsid w:val="000E1E1A"/>
    <w:rsid w:val="0011491C"/>
    <w:rsid w:val="00142922"/>
    <w:rsid w:val="00142B01"/>
    <w:rsid w:val="00150B7A"/>
    <w:rsid w:val="001D5681"/>
    <w:rsid w:val="001D573C"/>
    <w:rsid w:val="00230A75"/>
    <w:rsid w:val="002375B3"/>
    <w:rsid w:val="002408AD"/>
    <w:rsid w:val="0024282A"/>
    <w:rsid w:val="00245000"/>
    <w:rsid w:val="00246446"/>
    <w:rsid w:val="00247CFD"/>
    <w:rsid w:val="002A03EC"/>
    <w:rsid w:val="002B46F3"/>
    <w:rsid w:val="002E3904"/>
    <w:rsid w:val="002E39CA"/>
    <w:rsid w:val="002F5D1A"/>
    <w:rsid w:val="00345945"/>
    <w:rsid w:val="00351912"/>
    <w:rsid w:val="003714ED"/>
    <w:rsid w:val="00376683"/>
    <w:rsid w:val="00381B29"/>
    <w:rsid w:val="0039395D"/>
    <w:rsid w:val="003F05F2"/>
    <w:rsid w:val="0040050A"/>
    <w:rsid w:val="00420EAC"/>
    <w:rsid w:val="0046153B"/>
    <w:rsid w:val="004D7874"/>
    <w:rsid w:val="00553F3F"/>
    <w:rsid w:val="00570D5A"/>
    <w:rsid w:val="005937D1"/>
    <w:rsid w:val="0060651F"/>
    <w:rsid w:val="006826D6"/>
    <w:rsid w:val="00697BB0"/>
    <w:rsid w:val="006B1A95"/>
    <w:rsid w:val="006D7918"/>
    <w:rsid w:val="007010A0"/>
    <w:rsid w:val="00743573"/>
    <w:rsid w:val="00751ECD"/>
    <w:rsid w:val="00764339"/>
    <w:rsid w:val="007823F8"/>
    <w:rsid w:val="007D3818"/>
    <w:rsid w:val="008551D5"/>
    <w:rsid w:val="00884650"/>
    <w:rsid w:val="008863AC"/>
    <w:rsid w:val="008909CC"/>
    <w:rsid w:val="008B257E"/>
    <w:rsid w:val="009908EC"/>
    <w:rsid w:val="009B773C"/>
    <w:rsid w:val="009C7598"/>
    <w:rsid w:val="009E78A7"/>
    <w:rsid w:val="009F1D2D"/>
    <w:rsid w:val="00A624AC"/>
    <w:rsid w:val="00AA2E22"/>
    <w:rsid w:val="00AF08E7"/>
    <w:rsid w:val="00B94BA6"/>
    <w:rsid w:val="00BC7667"/>
    <w:rsid w:val="00BE1DE1"/>
    <w:rsid w:val="00C27263"/>
    <w:rsid w:val="00C4598A"/>
    <w:rsid w:val="00CA440A"/>
    <w:rsid w:val="00CB4F04"/>
    <w:rsid w:val="00CC3964"/>
    <w:rsid w:val="00CC7283"/>
    <w:rsid w:val="00CD4240"/>
    <w:rsid w:val="00CE21BC"/>
    <w:rsid w:val="00D42641"/>
    <w:rsid w:val="00D73B23"/>
    <w:rsid w:val="00D80F73"/>
    <w:rsid w:val="00E0260A"/>
    <w:rsid w:val="00E436B3"/>
    <w:rsid w:val="00E45CA6"/>
    <w:rsid w:val="00EE7C08"/>
    <w:rsid w:val="00EF65A6"/>
    <w:rsid w:val="00EF7EB2"/>
    <w:rsid w:val="00F04BA0"/>
    <w:rsid w:val="00F41558"/>
    <w:rsid w:val="00F460EE"/>
    <w:rsid w:val="00F52C94"/>
    <w:rsid w:val="00F7206E"/>
    <w:rsid w:val="00F746EF"/>
    <w:rsid w:val="00F970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53F560B-130C-48EB-A709-9FD6D35174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rsid w:val="00764339"/>
    <w:pPr>
      <w:spacing w:after="140" w:line="288" w:lineRule="auto"/>
    </w:pPr>
    <w:rPr>
      <w:rFonts w:ascii="Calibri" w:hAnsi="Calibri" w:cs="Times New Roman"/>
      <w:kern w:val="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64339"/>
    <w:pPr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8</TotalTime>
  <Pages>6</Pages>
  <Words>45</Words>
  <Characters>257</Characters>
  <Application>Microsoft Office Word</Application>
  <DocSecurity>0</DocSecurity>
  <Lines>2</Lines>
  <Paragraphs>1</Paragraphs>
  <ScaleCrop>false</ScaleCrop>
  <Company/>
  <LinksUpToDate>false</LinksUpToDate>
  <CharactersWithSpaces>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魏誠寬</dc:creator>
  <cp:keywords/>
  <dc:description/>
  <cp:lastModifiedBy>魏誠寬</cp:lastModifiedBy>
  <cp:revision>53</cp:revision>
  <cp:lastPrinted>2017-04-21T15:09:00Z</cp:lastPrinted>
  <dcterms:created xsi:type="dcterms:W3CDTF">2017-04-20T16:17:00Z</dcterms:created>
  <dcterms:modified xsi:type="dcterms:W3CDTF">2017-07-11T08:02:00Z</dcterms:modified>
</cp:coreProperties>
</file>